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DF1D5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DF1D50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DF1D50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F1D50" w:rsidRDefault="009D3861" w:rsidP="00DF1D50">
            <w:pPr>
              <w:spacing w:line="259" w:lineRule="auto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DF1D5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DF1D50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 w:rsidR="00DF1D5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(з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  <w:bookmarkStart w:id="0" w:name="_GoBack"/>
            <w:bookmarkEnd w:id="0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DF1D5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F1D50" w:rsidRDefault="009D3861" w:rsidP="00DF1D5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DF1D5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55D56" w:rsidP="00DF1D50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F1D50" w:rsidRDefault="00E55D56" w:rsidP="00DF1D50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E55D56" w:rsidRPr="000A0766" w:rsidRDefault="00E55D56" w:rsidP="00DF1D50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320" w:type="dxa"/>
        <w:tblInd w:w="-169" w:type="dxa"/>
        <w:tblCellMar>
          <w:left w:w="101" w:type="dxa"/>
          <w:right w:w="115" w:type="dxa"/>
        </w:tblCellMar>
        <w:tblLook w:val="04A0"/>
      </w:tblPr>
      <w:tblGrid>
        <w:gridCol w:w="75"/>
        <w:gridCol w:w="7755"/>
        <w:gridCol w:w="1490"/>
      </w:tblGrid>
      <w:tr w:rsidR="005D55ED" w:rsidRPr="000A0766" w:rsidTr="00FD75A9">
        <w:trPr>
          <w:trHeight w:val="410"/>
        </w:trPr>
        <w:tc>
          <w:tcPr>
            <w:tcW w:w="78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 w:rsidP="00FD75A9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 xml:space="preserve">6. Замена постојеће или уградња нове цевне мреже, грејних тела-радијатора и пратећег прибора </w:t>
            </w:r>
            <w:r w:rsidRPr="00FD75A9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домаћинства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</w:t>
            </w:r>
          </w:p>
        </w:tc>
      </w:tr>
      <w:tr w:rsidR="00FD75A9" w:rsidTr="00FD75A9">
        <w:trPr>
          <w:gridBefore w:val="1"/>
          <w:wBefore w:w="75" w:type="dxa"/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D75A9" w:rsidTr="00FD75A9">
        <w:trPr>
          <w:gridBefore w:val="1"/>
          <w:wBefore w:w="75" w:type="dxa"/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FD75A9" w:rsidTr="00FD75A9">
        <w:trPr>
          <w:gridBefore w:val="1"/>
          <w:wBefore w:w="75" w:type="dxa"/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D75A9" w:rsidRDefault="00FD75A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D75A9" w:rsidTr="00FD75A9">
        <w:trPr>
          <w:gridBefore w:val="1"/>
          <w:wBefore w:w="75" w:type="dxa"/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FD75A9" w:rsidTr="00FD75A9">
        <w:trPr>
          <w:gridBefore w:val="1"/>
          <w:wBefore w:w="75" w:type="dxa"/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D75A9" w:rsidRDefault="00FD75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D75A9" w:rsidTr="00FD75A9">
        <w:trPr>
          <w:gridBefore w:val="1"/>
          <w:wBefore w:w="75" w:type="dxa"/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spacing w:line="256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FD75A9" w:rsidTr="00FD75A9">
        <w:trPr>
          <w:gridBefore w:val="1"/>
          <w:wBefore w:w="75" w:type="dxa"/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FD75A9" w:rsidTr="00FD75A9">
        <w:trPr>
          <w:gridBefore w:val="1"/>
          <w:wBefore w:w="75" w:type="dxa"/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Pr="00EB476C" w:rsidRDefault="00FD75A9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</w:t>
            </w:r>
            <w:r w:rsidR="00EB476C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домаћинства</w:t>
            </w:r>
          </w:p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FD75A9" w:rsidTr="00FD75A9">
        <w:trPr>
          <w:gridBefore w:val="1"/>
          <w:wBefore w:w="75" w:type="dxa"/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FD75A9" w:rsidTr="00FD75A9">
        <w:trPr>
          <w:gridBefore w:val="1"/>
          <w:wBefore w:w="75" w:type="dxa"/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FD75A9" w:rsidRDefault="00FD75A9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D75A9" w:rsidTr="00FD75A9">
        <w:trPr>
          <w:gridBefore w:val="1"/>
          <w:wBefore w:w="75" w:type="dxa"/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D75A9" w:rsidRDefault="00FD75A9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D75A9" w:rsidTr="00FD75A9">
        <w:trPr>
          <w:gridBefore w:val="1"/>
          <w:wBefore w:w="75" w:type="dxa"/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FD75A9" w:rsidTr="00FD75A9">
        <w:trPr>
          <w:gridBefore w:val="1"/>
          <w:wBefore w:w="75" w:type="dxa"/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D75A9" w:rsidRDefault="00FD75A9">
            <w:pPr>
              <w:spacing w:line="256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spacing w:line="256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D75A9" w:rsidTr="00FD75A9">
        <w:trPr>
          <w:gridBefore w:val="1"/>
          <w:wBefore w:w="75" w:type="dxa"/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FD75A9" w:rsidRDefault="00FD75A9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FD75A9" w:rsidRPr="00FD75A9" w:rsidRDefault="00FD75A9" w:rsidP="00FD75A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FD75A9" w:rsidRPr="00FD75A9" w:rsidRDefault="00FD75A9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D75A9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D75A9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4554" w:rsidRDefault="002C4554" w:rsidP="00CB7E8C">
      <w:pPr>
        <w:spacing w:after="0" w:line="240" w:lineRule="auto"/>
      </w:pPr>
      <w:r>
        <w:separator/>
      </w:r>
    </w:p>
  </w:endnote>
  <w:endnote w:type="continuationSeparator" w:id="0">
    <w:p w:rsidR="002C4554" w:rsidRDefault="002C455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4554" w:rsidRDefault="002C4554" w:rsidP="00CB7E8C">
      <w:pPr>
        <w:spacing w:after="0" w:line="240" w:lineRule="auto"/>
      </w:pPr>
      <w:r>
        <w:separator/>
      </w:r>
    </w:p>
  </w:footnote>
  <w:footnote w:type="continuationSeparator" w:id="0">
    <w:p w:rsidR="002C4554" w:rsidRDefault="002C455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7D12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4554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14AB5"/>
    <w:rsid w:val="0072339D"/>
    <w:rsid w:val="007354A5"/>
    <w:rsid w:val="0073744E"/>
    <w:rsid w:val="00756C04"/>
    <w:rsid w:val="00770A36"/>
    <w:rsid w:val="00775046"/>
    <w:rsid w:val="007769B7"/>
    <w:rsid w:val="007B05FB"/>
    <w:rsid w:val="007B1CD8"/>
    <w:rsid w:val="007E37D4"/>
    <w:rsid w:val="00810731"/>
    <w:rsid w:val="00811065"/>
    <w:rsid w:val="00814F24"/>
    <w:rsid w:val="00871655"/>
    <w:rsid w:val="00881C74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BE6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47CCE"/>
    <w:rsid w:val="00A51C28"/>
    <w:rsid w:val="00A55C46"/>
    <w:rsid w:val="00A654CB"/>
    <w:rsid w:val="00A85075"/>
    <w:rsid w:val="00A86C81"/>
    <w:rsid w:val="00A949DA"/>
    <w:rsid w:val="00AB0591"/>
    <w:rsid w:val="00AE07AA"/>
    <w:rsid w:val="00AE394F"/>
    <w:rsid w:val="00AE5A07"/>
    <w:rsid w:val="00B159AD"/>
    <w:rsid w:val="00B335B4"/>
    <w:rsid w:val="00B45BB5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6223E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1D50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B476C"/>
    <w:rsid w:val="00EF59A7"/>
    <w:rsid w:val="00F06655"/>
    <w:rsid w:val="00F22C3C"/>
    <w:rsid w:val="00F26C03"/>
    <w:rsid w:val="00F4353C"/>
    <w:rsid w:val="00F43B94"/>
    <w:rsid w:val="00F46C23"/>
    <w:rsid w:val="00F7002D"/>
    <w:rsid w:val="00F775AD"/>
    <w:rsid w:val="00F85A30"/>
    <w:rsid w:val="00FA01F1"/>
    <w:rsid w:val="00FD75A9"/>
    <w:rsid w:val="00FE23DF"/>
    <w:rsid w:val="00FE2666"/>
    <w:rsid w:val="00FE5787"/>
    <w:rsid w:val="00FE74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E9780-AE44-4618-96D9-F093D5FE0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902</Words>
  <Characters>1084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ericaobradovic</cp:lastModifiedBy>
  <cp:revision>13</cp:revision>
  <cp:lastPrinted>2021-07-21T07:14:00Z</cp:lastPrinted>
  <dcterms:created xsi:type="dcterms:W3CDTF">2022-05-23T12:25:00Z</dcterms:created>
  <dcterms:modified xsi:type="dcterms:W3CDTF">2022-07-11T05:43:00Z</dcterms:modified>
</cp:coreProperties>
</file>